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E9E" w:rsidRDefault="009F7E9E" w:rsidP="009F7E9E">
      <w:pPr>
        <w:pStyle w:val="NoSpacing"/>
        <w:ind w:left="2160" w:firstLine="720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>JOHN WAYNE AIRPORT</w:t>
      </w:r>
    </w:p>
    <w:p w:rsidR="009F7E9E" w:rsidRDefault="009F7E9E" w:rsidP="009F7E9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</w:t>
      </w:r>
      <w:r w:rsidR="00926E92">
        <w:rPr>
          <w:rFonts w:ascii="Times New Roman" w:hAnsi="Times New Roman" w:cs="Times New Roman"/>
          <w:b/>
          <w:sz w:val="28"/>
          <w:szCs w:val="28"/>
        </w:rPr>
        <w:t xml:space="preserve">       Non-Commercial</w:t>
      </w:r>
      <w:r>
        <w:rPr>
          <w:rFonts w:ascii="Times New Roman" w:hAnsi="Times New Roman" w:cs="Times New Roman"/>
          <w:b/>
          <w:sz w:val="28"/>
          <w:szCs w:val="28"/>
        </w:rPr>
        <w:t xml:space="preserve"> Permit</w:t>
      </w:r>
    </w:p>
    <w:p w:rsidR="009F7E9E" w:rsidRPr="00F74218" w:rsidRDefault="009F7E9E" w:rsidP="009F7E9E">
      <w:pPr>
        <w:pStyle w:val="NoSpacing"/>
        <w:ind w:left="2160" w:right="270"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Pr="00F74218">
        <w:rPr>
          <w:rFonts w:ascii="Times New Roman" w:hAnsi="Times New Roman" w:cs="Times New Roman"/>
          <w:b/>
          <w:sz w:val="28"/>
          <w:szCs w:val="28"/>
        </w:rPr>
        <w:t>Insurance Requirements</w:t>
      </w:r>
    </w:p>
    <w:p w:rsidR="009F7E9E" w:rsidRPr="00126154" w:rsidRDefault="009F7E9E" w:rsidP="009F7E9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126154">
        <w:rPr>
          <w:rFonts w:ascii="Times New Roman" w:hAnsi="Times New Roman" w:cs="Times New Roman"/>
          <w:sz w:val="28"/>
          <w:szCs w:val="28"/>
        </w:rPr>
        <w:tab/>
      </w:r>
      <w:r w:rsidRPr="00126154">
        <w:rPr>
          <w:rFonts w:ascii="Times New Roman" w:hAnsi="Times New Roman" w:cs="Times New Roman"/>
          <w:sz w:val="28"/>
          <w:szCs w:val="28"/>
        </w:rPr>
        <w:tab/>
      </w:r>
      <w:r w:rsidRPr="00126154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   </w:t>
      </w:r>
    </w:p>
    <w:p w:rsidR="009F7E9E" w:rsidRDefault="009F7E9E" w:rsidP="009F7E9E">
      <w:pPr>
        <w:pStyle w:val="NoSpacing"/>
        <w:rPr>
          <w:rFonts w:ascii="Times New Roman" w:hAnsi="Times New Roman" w:cs="Times New Roman"/>
          <w:sz w:val="36"/>
          <w:szCs w:val="36"/>
        </w:rPr>
      </w:pP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</w:rPr>
      </w:pPr>
    </w:p>
    <w:p w:rsidR="009F7E9E" w:rsidRDefault="009F7E9E" w:rsidP="009F7E9E">
      <w:pPr>
        <w:pStyle w:val="NoSpacing"/>
        <w:rPr>
          <w:rFonts w:ascii="Times New Roman" w:hAnsi="Times New Roman" w:cs="Times New Roman"/>
          <w:b/>
        </w:rPr>
      </w:pPr>
      <w:r w:rsidRPr="0002779E">
        <w:rPr>
          <w:rFonts w:ascii="Times New Roman" w:hAnsi="Times New Roman" w:cs="Times New Roman"/>
          <w:b/>
        </w:rPr>
        <w:t>Required Policies and Minimum Liability Limits:</w:t>
      </w:r>
    </w:p>
    <w:p w:rsidR="009F7E9E" w:rsidRDefault="009F7E9E" w:rsidP="009F7E9E">
      <w:pPr>
        <w:pStyle w:val="NoSpacing"/>
        <w:numPr>
          <w:ilvl w:val="0"/>
          <w:numId w:val="17"/>
        </w:numPr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 xml:space="preserve">Commercial General </w:t>
      </w:r>
      <w:r w:rsidRPr="0002779E">
        <w:rPr>
          <w:rFonts w:ascii="Times New Roman" w:hAnsi="Times New Roman" w:cs="Times New Roman"/>
        </w:rPr>
        <w:tab/>
      </w:r>
      <w:r w:rsidRPr="0002779E">
        <w:rPr>
          <w:rFonts w:ascii="Times New Roman" w:hAnsi="Times New Roman" w:cs="Times New Roman"/>
        </w:rPr>
        <w:tab/>
      </w:r>
      <w:r w:rsidRPr="0002779E">
        <w:rPr>
          <w:rFonts w:ascii="Times New Roman" w:hAnsi="Times New Roman" w:cs="Times New Roman"/>
        </w:rPr>
        <w:tab/>
        <w:t>$1M occurrence/$2M aggregate</w:t>
      </w:r>
    </w:p>
    <w:p w:rsidR="009F7E9E" w:rsidRDefault="009F7E9E" w:rsidP="009F7E9E">
      <w:pPr>
        <w:pStyle w:val="NoSpacing"/>
        <w:numPr>
          <w:ilvl w:val="0"/>
          <w:numId w:val="17"/>
        </w:numPr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Commercial Auto *</w:t>
      </w:r>
      <w:r w:rsidRPr="0002779E">
        <w:rPr>
          <w:rFonts w:ascii="Times New Roman" w:hAnsi="Times New Roman" w:cs="Times New Roman"/>
        </w:rPr>
        <w:tab/>
      </w:r>
      <w:r w:rsidRPr="0002779E">
        <w:rPr>
          <w:rFonts w:ascii="Times New Roman" w:hAnsi="Times New Roman" w:cs="Times New Roman"/>
        </w:rPr>
        <w:tab/>
      </w:r>
      <w:r w:rsidRPr="0002779E">
        <w:rPr>
          <w:rFonts w:ascii="Times New Roman" w:hAnsi="Times New Roman" w:cs="Times New Roman"/>
        </w:rPr>
        <w:tab/>
        <w:t>$1M single limit (owned, non-owned, hired)</w:t>
      </w:r>
    </w:p>
    <w:p w:rsidR="009F7E9E" w:rsidRDefault="009F7E9E" w:rsidP="009F7E9E">
      <w:pPr>
        <w:pStyle w:val="NoSpacing"/>
        <w:numPr>
          <w:ilvl w:val="0"/>
          <w:numId w:val="17"/>
        </w:numPr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Workers Comp/Employers *</w:t>
      </w:r>
      <w:r w:rsidRPr="0002779E">
        <w:rPr>
          <w:rFonts w:ascii="Times New Roman" w:hAnsi="Times New Roman" w:cs="Times New Roman"/>
        </w:rPr>
        <w:tab/>
        <w:t xml:space="preserve"> </w:t>
      </w:r>
      <w:r w:rsidRPr="0002779E">
        <w:rPr>
          <w:rFonts w:ascii="Times New Roman" w:hAnsi="Times New Roman" w:cs="Times New Roman"/>
        </w:rPr>
        <w:tab/>
        <w:t>Statutory/$1M occurrence</w:t>
      </w:r>
    </w:p>
    <w:p w:rsidR="009F7E9E" w:rsidRPr="009F7E9E" w:rsidRDefault="009F7E9E" w:rsidP="009F7E9E">
      <w:pPr>
        <w:pStyle w:val="NoSpacing"/>
        <w:rPr>
          <w:rFonts w:ascii="Times New Roman" w:hAnsi="Times New Roman" w:cs="Times New Roman"/>
          <w:b/>
        </w:rPr>
      </w:pPr>
    </w:p>
    <w:p w:rsidR="009F7E9E" w:rsidRPr="0002779E" w:rsidRDefault="009F7E9E" w:rsidP="009F7E9E">
      <w:pPr>
        <w:pStyle w:val="NoSpacing"/>
        <w:ind w:left="360" w:right="540"/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  <w:b/>
        </w:rPr>
        <w:t>*</w:t>
      </w:r>
      <w:r w:rsidRPr="0002779E">
        <w:rPr>
          <w:rFonts w:ascii="Times New Roman" w:hAnsi="Times New Roman" w:cs="Times New Roman"/>
        </w:rPr>
        <w:t>If your firm has no employees and/or company-owned vehicles, these requirements may be adjusted.</w:t>
      </w:r>
    </w:p>
    <w:p w:rsidR="009F7E9E" w:rsidRPr="0002779E" w:rsidRDefault="009F7E9E" w:rsidP="009F7E9E">
      <w:pPr>
        <w:pStyle w:val="NoSpacing"/>
        <w:ind w:left="720"/>
      </w:pPr>
    </w:p>
    <w:p w:rsidR="009F7E9E" w:rsidRDefault="009F7E9E" w:rsidP="009F7E9E">
      <w:pPr>
        <w:pStyle w:val="NoSpacing"/>
        <w:rPr>
          <w:rFonts w:ascii="Times New Roman" w:hAnsi="Times New Roman" w:cs="Times New Roman"/>
          <w:b/>
        </w:rPr>
      </w:pPr>
      <w:r w:rsidRPr="0002779E">
        <w:rPr>
          <w:rFonts w:ascii="Times New Roman" w:hAnsi="Times New Roman" w:cs="Times New Roman"/>
          <w:b/>
        </w:rPr>
        <w:t xml:space="preserve">Attach Three (3) Endorsements - </w:t>
      </w:r>
      <w:r w:rsidR="007B4F39">
        <w:rPr>
          <w:rFonts w:ascii="Times New Roman" w:hAnsi="Times New Roman" w:cs="Times New Roman"/>
          <w:b/>
        </w:rPr>
        <w:t>Blanket forms are acceptable if policy number is listed:</w:t>
      </w:r>
    </w:p>
    <w:p w:rsidR="009F7E9E" w:rsidRPr="007B4F39" w:rsidRDefault="009F7E9E" w:rsidP="007B4F39">
      <w:pPr>
        <w:pStyle w:val="NoSpacing"/>
        <w:numPr>
          <w:ilvl w:val="0"/>
          <w:numId w:val="18"/>
        </w:numPr>
        <w:rPr>
          <w:rFonts w:ascii="Times New Roman" w:hAnsi="Times New Roman" w:cs="Times New Roman"/>
        </w:rPr>
      </w:pPr>
      <w:r w:rsidRPr="007B4F39">
        <w:rPr>
          <w:rFonts w:ascii="Times New Roman" w:hAnsi="Times New Roman" w:cs="Times New Roman"/>
        </w:rPr>
        <w:t xml:space="preserve">General Liability </w:t>
      </w:r>
    </w:p>
    <w:p w:rsidR="009F7E9E" w:rsidRDefault="009F7E9E" w:rsidP="008A672D">
      <w:pPr>
        <w:pStyle w:val="NoSpacing"/>
        <w:numPr>
          <w:ilvl w:val="0"/>
          <w:numId w:val="19"/>
        </w:numPr>
        <w:rPr>
          <w:rFonts w:ascii="Times New Roman" w:hAnsi="Times New Roman" w:cs="Times New Roman"/>
        </w:rPr>
      </w:pPr>
      <w:r w:rsidRPr="008A672D">
        <w:rPr>
          <w:rFonts w:ascii="Times New Roman" w:hAnsi="Times New Roman" w:cs="Times New Roman"/>
        </w:rPr>
        <w:t>Additional Insured</w:t>
      </w:r>
      <w:r w:rsidRPr="0002779E">
        <w:rPr>
          <w:rFonts w:ascii="Times New Roman" w:hAnsi="Times New Roman" w:cs="Times New Roman"/>
        </w:rPr>
        <w:t xml:space="preserve"> </w:t>
      </w:r>
      <w:r w:rsidR="007B4F39">
        <w:rPr>
          <w:rFonts w:ascii="Times New Roman" w:hAnsi="Times New Roman" w:cs="Times New Roman"/>
        </w:rPr>
        <w:t xml:space="preserve">- </w:t>
      </w:r>
      <w:r w:rsidRPr="0002779E">
        <w:rPr>
          <w:rFonts w:ascii="Times New Roman" w:hAnsi="Times New Roman" w:cs="Times New Roman"/>
        </w:rPr>
        <w:t>naming Cou</w:t>
      </w:r>
      <w:r>
        <w:rPr>
          <w:rFonts w:ascii="Times New Roman" w:hAnsi="Times New Roman" w:cs="Times New Roman"/>
        </w:rPr>
        <w:t>nty of Orange/John Wayne Airport</w:t>
      </w:r>
    </w:p>
    <w:p w:rsidR="009F7E9E" w:rsidRPr="009F7E9E" w:rsidRDefault="009F7E9E" w:rsidP="008A672D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b/>
        </w:rPr>
      </w:pPr>
      <w:r w:rsidRPr="008A672D">
        <w:rPr>
          <w:rFonts w:ascii="Times New Roman" w:hAnsi="Times New Roman" w:cs="Times New Roman"/>
        </w:rPr>
        <w:t>Primary Non-Contributory</w:t>
      </w:r>
      <w:r w:rsidRPr="0002779E">
        <w:rPr>
          <w:rFonts w:ascii="Times New Roman" w:hAnsi="Times New Roman" w:cs="Times New Roman"/>
        </w:rPr>
        <w:t xml:space="preserve"> </w:t>
      </w:r>
      <w:r w:rsidR="007B4F39">
        <w:rPr>
          <w:rFonts w:ascii="Times New Roman" w:hAnsi="Times New Roman" w:cs="Times New Roman"/>
        </w:rPr>
        <w:t xml:space="preserve">- </w:t>
      </w:r>
      <w:r w:rsidRPr="0002779E">
        <w:rPr>
          <w:rFonts w:ascii="Times New Roman" w:hAnsi="Times New Roman" w:cs="Times New Roman"/>
        </w:rPr>
        <w:t>naming County of Orange/John Wayne Airport</w:t>
      </w:r>
    </w:p>
    <w:p w:rsidR="009F7E9E" w:rsidRPr="009F7E9E" w:rsidRDefault="009F7E9E" w:rsidP="009F7E9E">
      <w:pPr>
        <w:pStyle w:val="NoSpacing"/>
        <w:ind w:left="720"/>
        <w:rPr>
          <w:rFonts w:ascii="Times New Roman" w:hAnsi="Times New Roman" w:cs="Times New Roman"/>
          <w:b/>
        </w:rPr>
      </w:pPr>
    </w:p>
    <w:p w:rsidR="009F7E9E" w:rsidRPr="007B4F39" w:rsidRDefault="009F7E9E" w:rsidP="007B4F39">
      <w:pPr>
        <w:pStyle w:val="NoSpacing"/>
        <w:numPr>
          <w:ilvl w:val="0"/>
          <w:numId w:val="18"/>
        </w:numPr>
        <w:rPr>
          <w:rFonts w:ascii="Times New Roman" w:hAnsi="Times New Roman" w:cs="Times New Roman"/>
        </w:rPr>
      </w:pPr>
      <w:r w:rsidRPr="007B4F39">
        <w:rPr>
          <w:rFonts w:ascii="Times New Roman" w:hAnsi="Times New Roman" w:cs="Times New Roman"/>
        </w:rPr>
        <w:t>Workers</w:t>
      </w:r>
      <w:r w:rsidRPr="007B4F39">
        <w:rPr>
          <w:rFonts w:ascii="Times New Roman" w:hAnsi="Times New Roman" w:cs="Times New Roman"/>
          <w:b/>
        </w:rPr>
        <w:t xml:space="preserve"> </w:t>
      </w:r>
      <w:r w:rsidRPr="007B4F39">
        <w:rPr>
          <w:rFonts w:ascii="Times New Roman" w:hAnsi="Times New Roman" w:cs="Times New Roman"/>
        </w:rPr>
        <w:t xml:space="preserve">Comp </w:t>
      </w:r>
    </w:p>
    <w:p w:rsidR="009F7E9E" w:rsidRPr="009F7E9E" w:rsidRDefault="007B4F39" w:rsidP="008A672D">
      <w:pPr>
        <w:pStyle w:val="NoSpacing"/>
        <w:numPr>
          <w:ilvl w:val="0"/>
          <w:numId w:val="19"/>
        </w:numPr>
        <w:rPr>
          <w:rFonts w:ascii="Times New Roman" w:hAnsi="Times New Roman" w:cs="Times New Roman"/>
        </w:rPr>
      </w:pPr>
      <w:r w:rsidRPr="008A672D">
        <w:rPr>
          <w:rFonts w:ascii="Times New Roman" w:hAnsi="Times New Roman" w:cs="Times New Roman"/>
        </w:rPr>
        <w:t xml:space="preserve">Waiver of Subrogation </w:t>
      </w:r>
      <w:r w:rsidRPr="007B4F3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 </w:t>
      </w:r>
      <w:r w:rsidR="009F7E9E" w:rsidRPr="009F7E9E">
        <w:rPr>
          <w:rFonts w:ascii="Times New Roman" w:hAnsi="Times New Roman" w:cs="Times New Roman"/>
        </w:rPr>
        <w:t>naming County of Orange/John Wayne Airport</w:t>
      </w:r>
    </w:p>
    <w:p w:rsidR="009F7E9E" w:rsidRDefault="009F7E9E" w:rsidP="009F7E9E">
      <w:pPr>
        <w:pStyle w:val="NoSpacing"/>
        <w:rPr>
          <w:rFonts w:ascii="Times New Roman" w:hAnsi="Times New Roman" w:cs="Times New Roman"/>
          <w:b/>
        </w:rPr>
      </w:pP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  <w:b/>
        </w:rPr>
      </w:pPr>
      <w:r w:rsidRPr="0002779E">
        <w:rPr>
          <w:rFonts w:ascii="Times New Roman" w:hAnsi="Times New Roman" w:cs="Times New Roman"/>
          <w:b/>
        </w:rPr>
        <w:t>Self-Insured Retentions (SIR’s):</w:t>
      </w:r>
    </w:p>
    <w:p w:rsidR="009F7E9E" w:rsidRPr="0002779E" w:rsidRDefault="009F7E9E" w:rsidP="009F7E9E">
      <w:pPr>
        <w:pStyle w:val="ListParagraph"/>
        <w:widowControl/>
        <w:numPr>
          <w:ilvl w:val="0"/>
          <w:numId w:val="10"/>
        </w:numPr>
        <w:spacing w:after="160" w:line="252" w:lineRule="auto"/>
        <w:rPr>
          <w:b/>
          <w:sz w:val="22"/>
          <w:szCs w:val="22"/>
        </w:rPr>
      </w:pPr>
      <w:r w:rsidRPr="0002779E">
        <w:rPr>
          <w:sz w:val="22"/>
          <w:szCs w:val="22"/>
        </w:rPr>
        <w:t>SIR’s must be disclosed on the Certificate of Insurance or in an email from your insurance broker.</w:t>
      </w: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  <w:b/>
        </w:rPr>
      </w:pPr>
      <w:r w:rsidRPr="0002779E">
        <w:rPr>
          <w:rFonts w:ascii="Times New Roman" w:hAnsi="Times New Roman" w:cs="Times New Roman"/>
          <w:b/>
        </w:rPr>
        <w:t>Certificate Holder:</w:t>
      </w:r>
    </w:p>
    <w:p w:rsidR="009F7E9E" w:rsidRPr="0002779E" w:rsidRDefault="009F7E9E" w:rsidP="009F7E9E">
      <w:pPr>
        <w:pStyle w:val="NoSpacing"/>
        <w:ind w:firstLine="720"/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County of Orange/John Wayne Airport</w:t>
      </w:r>
    </w:p>
    <w:p w:rsidR="009F7E9E" w:rsidRPr="0002779E" w:rsidRDefault="009F7E9E" w:rsidP="009F7E9E">
      <w:pPr>
        <w:pStyle w:val="NoSpacing"/>
        <w:ind w:firstLine="720"/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Insurance Department</w:t>
      </w:r>
    </w:p>
    <w:p w:rsidR="009F7E9E" w:rsidRPr="0002779E" w:rsidRDefault="009F7E9E" w:rsidP="009F7E9E">
      <w:pPr>
        <w:pStyle w:val="NoSpacing"/>
        <w:ind w:firstLine="720"/>
      </w:pPr>
      <w:r w:rsidRPr="0002779E">
        <w:rPr>
          <w:rFonts w:ascii="Times New Roman" w:hAnsi="Times New Roman" w:cs="Times New Roman"/>
        </w:rPr>
        <w:t>3160 Airway Ave.</w:t>
      </w:r>
    </w:p>
    <w:p w:rsidR="009F7E9E" w:rsidRPr="0002779E" w:rsidRDefault="009F7E9E" w:rsidP="009F7E9E">
      <w:pPr>
        <w:ind w:firstLine="720"/>
        <w:rPr>
          <w:sz w:val="22"/>
          <w:szCs w:val="22"/>
        </w:rPr>
      </w:pPr>
      <w:r w:rsidRPr="0002779E">
        <w:rPr>
          <w:sz w:val="22"/>
          <w:szCs w:val="22"/>
        </w:rPr>
        <w:t>Costa Mesa, CA 92626</w:t>
      </w:r>
    </w:p>
    <w:p w:rsidR="009F7E9E" w:rsidRDefault="009F7E9E" w:rsidP="009F7E9E">
      <w:pPr>
        <w:pStyle w:val="NoSpacing"/>
        <w:rPr>
          <w:rFonts w:ascii="Times New Roman" w:hAnsi="Times New Roman" w:cs="Times New Roman"/>
          <w:b/>
        </w:rPr>
      </w:pP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  <w:b/>
        </w:rPr>
      </w:pP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  <w:b/>
        </w:rPr>
      </w:pPr>
      <w:r w:rsidRPr="0002779E">
        <w:rPr>
          <w:rFonts w:ascii="Times New Roman" w:hAnsi="Times New Roman" w:cs="Times New Roman"/>
          <w:b/>
        </w:rPr>
        <w:t>Email or fax documents to:</w:t>
      </w:r>
    </w:p>
    <w:p w:rsidR="00517928" w:rsidRPr="00517928" w:rsidRDefault="00517928" w:rsidP="009F7E9E">
      <w:pPr>
        <w:pStyle w:val="NoSpacing"/>
        <w:rPr>
          <w:rFonts w:ascii="Times New Roman" w:hAnsi="Times New Roman" w:cs="Times New Roman"/>
        </w:rPr>
      </w:pPr>
      <w:r w:rsidRPr="00517928">
        <w:rPr>
          <w:rFonts w:ascii="Times New Roman" w:hAnsi="Times New Roman" w:cs="Times New Roman"/>
        </w:rPr>
        <w:t>Erika Cortina</w:t>
      </w: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Insurance Manager</w:t>
      </w:r>
    </w:p>
    <w:p w:rsidR="00517928" w:rsidRDefault="00A96750" w:rsidP="009F7E9E">
      <w:pPr>
        <w:pStyle w:val="NoSpacing"/>
        <w:rPr>
          <w:rFonts w:ascii="Times New Roman" w:hAnsi="Times New Roman" w:cs="Times New Roman"/>
        </w:rPr>
      </w:pPr>
      <w:hyperlink r:id="rId7" w:history="1">
        <w:r w:rsidR="00517928" w:rsidRPr="00517928">
          <w:rPr>
            <w:rFonts w:ascii="Times New Roman" w:hAnsi="Times New Roman" w:cs="Times New Roman"/>
          </w:rPr>
          <w:t>ecortina@ocair.com</w:t>
        </w:r>
      </w:hyperlink>
      <w:r w:rsidR="00517928" w:rsidRPr="0002779E">
        <w:rPr>
          <w:rFonts w:ascii="Times New Roman" w:hAnsi="Times New Roman" w:cs="Times New Roman"/>
        </w:rPr>
        <w:t xml:space="preserve"> </w:t>
      </w:r>
    </w:p>
    <w:p w:rsidR="009F7E9E" w:rsidRPr="0002779E" w:rsidRDefault="009F7E9E" w:rsidP="009F7E9E">
      <w:pPr>
        <w:pStyle w:val="NoSpacing"/>
        <w:rPr>
          <w:rFonts w:ascii="Times New Roman" w:hAnsi="Times New Roman" w:cs="Times New Roman"/>
        </w:rPr>
      </w:pPr>
      <w:r w:rsidRPr="0002779E">
        <w:rPr>
          <w:rFonts w:ascii="Times New Roman" w:hAnsi="Times New Roman" w:cs="Times New Roman"/>
        </w:rPr>
        <w:t>(949) 252-6053 Fax</w:t>
      </w:r>
    </w:p>
    <w:p w:rsidR="001B3BE4" w:rsidRPr="006F27F2" w:rsidRDefault="001B3BE4" w:rsidP="006F27F2"/>
    <w:sectPr w:rsidR="001B3BE4" w:rsidRPr="006F27F2" w:rsidSect="007948AC">
      <w:head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273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66F" w:rsidRDefault="00F9566F">
      <w:r>
        <w:separator/>
      </w:r>
    </w:p>
  </w:endnote>
  <w:endnote w:type="continuationSeparator" w:id="0">
    <w:p w:rsidR="00F9566F" w:rsidRDefault="00F95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A14" w:rsidRDefault="00732A55">
    <w:pPr>
      <w:pStyle w:val="Footer"/>
    </w:pPr>
    <w:r>
      <w:rPr>
        <w:noProof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-1257300</wp:posOffset>
          </wp:positionH>
          <wp:positionV relativeFrom="paragraph">
            <wp:posOffset>-281940</wp:posOffset>
          </wp:positionV>
          <wp:extent cx="647700" cy="647700"/>
          <wp:effectExtent l="0" t="0" r="0" b="0"/>
          <wp:wrapSquare wrapText="bothSides"/>
          <wp:docPr id="27" name="Picture 27" descr="CountyLogo-blue-on-white-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CountyLogo-blue-on-white-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4A14">
      <w:softHyphen/>
    </w:r>
    <w:r w:rsidR="00F04A14">
      <w:softHyphen/>
    </w:r>
    <w:r w:rsidR="00F04A14">
      <w:softHyphen/>
    </w:r>
    <w:r w:rsidR="00F04A14">
      <w:softHyphen/>
    </w:r>
    <w:r w:rsidR="00F04A14">
      <w:softHyphen/>
    </w:r>
    <w:r w:rsidR="00F04A14">
      <w:softHyphen/>
    </w:r>
    <w:r w:rsidR="00F04A14">
      <w:softHyphen/>
    </w:r>
    <w:r w:rsidR="00F04A14">
      <w:softHyphen/>
    </w:r>
    <w:r w:rsidR="00F04A14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66F" w:rsidRDefault="00F9566F">
      <w:r>
        <w:separator/>
      </w:r>
    </w:p>
  </w:footnote>
  <w:footnote w:type="continuationSeparator" w:id="0">
    <w:p w:rsidR="00F9566F" w:rsidRDefault="00F956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4ADE" w:rsidRPr="00E34ADE" w:rsidRDefault="00E34ADE" w:rsidP="00E34A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A14" w:rsidRPr="00732A55" w:rsidRDefault="00BA344E">
    <w:pPr>
      <w:pStyle w:val="Header"/>
    </w:pPr>
    <w:r>
      <w:rPr>
        <w:noProof/>
        <w:szCs w:val="24"/>
      </w:rPr>
      <mc:AlternateContent>
        <mc:Choice Requires="wps">
          <w:drawing>
            <wp:anchor distT="0" distB="0" distL="114300" distR="114300" simplePos="0" relativeHeight="251661824" behindDoc="0" locked="0" layoutInCell="0" allowOverlap="0">
              <wp:simplePos x="0" y="0"/>
              <wp:positionH relativeFrom="page">
                <wp:posOffset>22860</wp:posOffset>
              </wp:positionH>
              <wp:positionV relativeFrom="page">
                <wp:posOffset>1973580</wp:posOffset>
              </wp:positionV>
              <wp:extent cx="1566545" cy="441960"/>
              <wp:effectExtent l="0" t="0" r="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6545" cy="44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F0379" w:rsidRDefault="00AF0379" w:rsidP="00AF037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006699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6699"/>
                              <w:sz w:val="16"/>
                              <w:szCs w:val="16"/>
                            </w:rPr>
                            <w:t>Barry A. Rondinella</w:t>
                          </w:r>
                        </w:p>
                        <w:p w:rsidR="00AF0379" w:rsidRDefault="00AF0379" w:rsidP="00AF037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006699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6699"/>
                              <w:sz w:val="16"/>
                              <w:szCs w:val="16"/>
                            </w:rPr>
                            <w:t>A.A.E./C.A.E.</w:t>
                          </w:r>
                        </w:p>
                        <w:p w:rsidR="00AF0379" w:rsidRDefault="00AF0379" w:rsidP="00AF0379">
                          <w:pPr>
                            <w:jc w:val="center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Cs/>
                              <w:color w:val="006699"/>
                              <w:sz w:val="16"/>
                              <w:szCs w:val="16"/>
                            </w:rPr>
                            <w:t>Airport Director</w:t>
                          </w:r>
                        </w:p>
                        <w:p w:rsidR="00BA344E" w:rsidRDefault="00BA344E" w:rsidP="00BA344E">
                          <w:pPr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.8pt;margin-top:155.4pt;width:123.35pt;height:34.8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" o:allowincell="f" o:allowoverlap="f" filled="f" stroked="f">
              <v:textbox>
                <w:txbxContent>
                  <w:p w:rsidR="00AF0379" w:rsidRDefault="00AF0379" w:rsidP="00AF0379">
                    <w:pPr>
                      <w:jc w:val="center"/>
                      <w:rPr>
                        <w:rFonts w:ascii="Arial" w:hAnsi="Arial" w:cs="Arial"/>
                        <w:b/>
                        <w:bCs/>
                        <w:color w:val="006699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006699"/>
                        <w:sz w:val="16"/>
                        <w:szCs w:val="16"/>
                      </w:rPr>
                      <w:t>Barry A. Rondinella</w:t>
                    </w:r>
                  </w:p>
                  <w:p w:rsidR="00AF0379" w:rsidRDefault="00AF0379" w:rsidP="00AF0379">
                    <w:pPr>
                      <w:jc w:val="center"/>
                      <w:rPr>
                        <w:rFonts w:ascii="Arial" w:hAnsi="Arial" w:cs="Arial"/>
                        <w:b/>
                        <w:bCs/>
                        <w:color w:val="006699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006699"/>
                        <w:sz w:val="16"/>
                        <w:szCs w:val="16"/>
                      </w:rPr>
                      <w:t>A.A.E./C.A.E.</w:t>
                    </w:r>
                  </w:p>
                  <w:p w:rsidR="00AF0379" w:rsidRDefault="00AF0379" w:rsidP="00AF0379">
                    <w:pPr>
                      <w:jc w:val="center"/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Cs/>
                        <w:color w:val="006699"/>
                        <w:sz w:val="16"/>
                        <w:szCs w:val="16"/>
                      </w:rPr>
                      <w:t>Airport Director</w:t>
                    </w:r>
                  </w:p>
                  <w:p w:rsidR="00BA344E" w:rsidRDefault="00BA344E" w:rsidP="00BA344E">
                    <w:pPr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732A55" w:rsidRPr="00732A55">
      <w:rPr>
        <w:noProof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page">
            <wp:posOffset>300990</wp:posOffset>
          </wp:positionH>
          <wp:positionV relativeFrom="page">
            <wp:posOffset>230505</wp:posOffset>
          </wp:positionV>
          <wp:extent cx="938530" cy="1548130"/>
          <wp:effectExtent l="0" t="0" r="0" b="0"/>
          <wp:wrapSquare wrapText="bothSides"/>
          <wp:docPr id="26" name="Picture 26" descr="JWA_OCLogo_pms294 blue-cropped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JWA_OCLogo_pms294 blue-cropped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8530" cy="1548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A55" w:rsidRPr="00732A55">
      <w:rPr>
        <w:noProof/>
        <w:snapToGrid/>
      </w:rPr>
      <mc:AlternateContent>
        <mc:Choice Requires="wps">
          <w:drawing>
            <wp:anchor distT="0" distB="0" distL="114300" distR="114300" simplePos="0" relativeHeight="251657728" behindDoc="0" locked="1" layoutInCell="0" allowOverlap="0">
              <wp:simplePos x="0" y="0"/>
              <wp:positionH relativeFrom="page">
                <wp:posOffset>201295</wp:posOffset>
              </wp:positionH>
              <wp:positionV relativeFrom="page">
                <wp:posOffset>8001000</wp:posOffset>
              </wp:positionV>
              <wp:extent cx="1169670" cy="1318260"/>
              <wp:effectExtent l="1270" t="0" r="635" b="0"/>
              <wp:wrapNone/>
              <wp:docPr id="3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9670" cy="1318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  <w:t>3160 Airway Avenue</w:t>
                          </w:r>
                        </w:p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  <w:t>Costa Mesa, CA</w:t>
                          </w:r>
                        </w:p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  <w:lang w:val="pt-BR"/>
                            </w:rPr>
                            <w:t>92626-4608</w:t>
                          </w:r>
                        </w:p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  <w:t>(949) 252-5171</w:t>
                          </w:r>
                        </w:p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  <w:t>(949) 252-5178 FAX</w:t>
                          </w:r>
                        </w:p>
                        <w:p w:rsidR="00F04A14" w:rsidRPr="008470B2" w:rsidRDefault="00F04A14" w:rsidP="0001204D">
                          <w:pPr>
                            <w:spacing w:line="360" w:lineRule="auto"/>
                            <w:ind w:left="86"/>
                            <w:rPr>
                              <w:color w:val="006699"/>
                              <w:szCs w:val="16"/>
                            </w:rPr>
                          </w:pPr>
                          <w:r w:rsidRPr="008470B2">
                            <w:rPr>
                              <w:rFonts w:ascii="Arial" w:hAnsi="Arial" w:cs="Arial"/>
                              <w:color w:val="006699"/>
                              <w:sz w:val="16"/>
                              <w:szCs w:val="16"/>
                            </w:rPr>
                            <w:t>www.ocair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0" o:spid="_x0000_s1027" type="#_x0000_t202" style="position:absolute;margin-left:15.85pt;margin-top:630pt;width:92.1pt;height:103.8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NiavAIAAMI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" o:allowincell="f" o:allowoverlap="f" filled="f" stroked="f">
              <v:textbox>
                <w:txbxContent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  <w:t>3160 Airway Avenue</w:t>
                    </w:r>
                  </w:p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  <w:t>Costa Mesa, CA</w:t>
                    </w:r>
                  </w:p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  <w:lang w:val="pt-BR"/>
                      </w:rPr>
                      <w:t>92626-4608</w:t>
                    </w:r>
                  </w:p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  <w:t>(949) 252-5171</w:t>
                    </w:r>
                  </w:p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  <w:t>(949) 252-5178 FAX</w:t>
                    </w:r>
                  </w:p>
                  <w:p w:rsidR="00F04A14" w:rsidRPr="008470B2" w:rsidRDefault="00F04A14" w:rsidP="0001204D">
                    <w:pPr>
                      <w:spacing w:line="360" w:lineRule="auto"/>
                      <w:ind w:left="86"/>
                      <w:rPr>
                        <w:color w:val="006699"/>
                        <w:szCs w:val="16"/>
                      </w:rPr>
                    </w:pPr>
                    <w:r w:rsidRPr="008470B2">
                      <w:rPr>
                        <w:rFonts w:ascii="Arial" w:hAnsi="Arial" w:cs="Arial"/>
                        <w:color w:val="006699"/>
                        <w:sz w:val="16"/>
                        <w:szCs w:val="16"/>
                      </w:rPr>
                      <w:t>www.ocair.com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732A55" w:rsidRPr="00732A55">
      <w:rPr>
        <w:noProof/>
        <w:snapToGrid/>
      </w:rPr>
      <mc:AlternateContent>
        <mc:Choice Requires="wps">
          <w:drawing>
            <wp:anchor distT="0" distB="0" distL="114300" distR="114300" simplePos="0" relativeHeight="251655680" behindDoc="0" locked="1" layoutInCell="1" allowOverlap="1">
              <wp:simplePos x="0" y="0"/>
              <wp:positionH relativeFrom="page">
                <wp:posOffset>1575435</wp:posOffset>
              </wp:positionH>
              <wp:positionV relativeFrom="page">
                <wp:posOffset>252730</wp:posOffset>
              </wp:positionV>
              <wp:extent cx="12065" cy="9629140"/>
              <wp:effectExtent l="3810" t="0" r="3175" b="0"/>
              <wp:wrapNone/>
              <wp:docPr id="1" name="Rectangl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065" cy="9629140"/>
                      </a:xfrm>
                      <a:prstGeom prst="rect">
                        <a:avLst/>
                      </a:prstGeom>
                      <a:solidFill>
                        <a:srgbClr val="006699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9425B7" id="Rectangle 16" o:spid="_x0000_s1026" style="position:absolute;margin-left:124.05pt;margin-top:19.9pt;width:.95pt;height:758.2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" fillcolor="#069" stroked="f" strokeweight="0"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A0FAC"/>
    <w:multiLevelType w:val="hybridMultilevel"/>
    <w:tmpl w:val="1C542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C0BEF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6393C93"/>
    <w:multiLevelType w:val="hybridMultilevel"/>
    <w:tmpl w:val="1CE6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476B9"/>
    <w:multiLevelType w:val="hybridMultilevel"/>
    <w:tmpl w:val="F47E2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13F8D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61530BA"/>
    <w:multiLevelType w:val="hybridMultilevel"/>
    <w:tmpl w:val="89B2D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62E47"/>
    <w:multiLevelType w:val="hybridMultilevel"/>
    <w:tmpl w:val="09B6E7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C583E"/>
    <w:multiLevelType w:val="hybridMultilevel"/>
    <w:tmpl w:val="4322D0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45759"/>
    <w:multiLevelType w:val="singleLevel"/>
    <w:tmpl w:val="531CBC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9" w15:restartNumberingAfterBreak="0">
    <w:nsid w:val="4CE52E26"/>
    <w:multiLevelType w:val="hybridMultilevel"/>
    <w:tmpl w:val="6330B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8C02C7"/>
    <w:multiLevelType w:val="hybridMultilevel"/>
    <w:tmpl w:val="61F0C81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21D56F3"/>
    <w:multiLevelType w:val="hybridMultilevel"/>
    <w:tmpl w:val="DFBA6334"/>
    <w:lvl w:ilvl="0" w:tplc="0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12" w15:restartNumberingAfterBreak="0">
    <w:nsid w:val="52B810F0"/>
    <w:multiLevelType w:val="hybridMultilevel"/>
    <w:tmpl w:val="995869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F658D"/>
    <w:multiLevelType w:val="hybridMultilevel"/>
    <w:tmpl w:val="786652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8565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8ED0BC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97A1DEB"/>
    <w:multiLevelType w:val="hybridMultilevel"/>
    <w:tmpl w:val="0A8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4F0448"/>
    <w:multiLevelType w:val="hybridMultilevel"/>
    <w:tmpl w:val="DF52FC7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ADD4A3C"/>
    <w:multiLevelType w:val="hybridMultilevel"/>
    <w:tmpl w:val="66F64E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595AF4"/>
    <w:multiLevelType w:val="hybridMultilevel"/>
    <w:tmpl w:val="70AE624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14"/>
  </w:num>
  <w:num w:numId="5">
    <w:abstractNumId w:val="15"/>
  </w:num>
  <w:num w:numId="6">
    <w:abstractNumId w:val="5"/>
  </w:num>
  <w:num w:numId="7">
    <w:abstractNumId w:val="19"/>
  </w:num>
  <w:num w:numId="8">
    <w:abstractNumId w:val="13"/>
  </w:num>
  <w:num w:numId="9">
    <w:abstractNumId w:val="9"/>
  </w:num>
  <w:num w:numId="10">
    <w:abstractNumId w:val="2"/>
  </w:num>
  <w:num w:numId="11">
    <w:abstractNumId w:val="12"/>
  </w:num>
  <w:num w:numId="12">
    <w:abstractNumId w:val="7"/>
  </w:num>
  <w:num w:numId="13">
    <w:abstractNumId w:val="11"/>
  </w:num>
  <w:num w:numId="14">
    <w:abstractNumId w:val="3"/>
  </w:num>
  <w:num w:numId="15">
    <w:abstractNumId w:val="6"/>
  </w:num>
  <w:num w:numId="16">
    <w:abstractNumId w:val="18"/>
  </w:num>
  <w:num w:numId="17">
    <w:abstractNumId w:val="0"/>
  </w:num>
  <w:num w:numId="18">
    <w:abstractNumId w:val="16"/>
  </w:num>
  <w:num w:numId="19">
    <w:abstractNumId w:val="1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hdrShapeDefaults>
    <o:shapedefaults v:ext="edit" spidmax="12289">
      <o:colormru v:ext="edit" colors="#0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I3MTQ1NDQ1MTdX0lEKTi0uzszPAykwrgUAWxrs8iwAAAA="/>
  </w:docVars>
  <w:rsids>
    <w:rsidRoot w:val="00F3382F"/>
    <w:rsid w:val="0001204D"/>
    <w:rsid w:val="00030FC6"/>
    <w:rsid w:val="000705A0"/>
    <w:rsid w:val="001058C1"/>
    <w:rsid w:val="001173FF"/>
    <w:rsid w:val="00154168"/>
    <w:rsid w:val="0016244B"/>
    <w:rsid w:val="001B3BE4"/>
    <w:rsid w:val="00243508"/>
    <w:rsid w:val="002C18E0"/>
    <w:rsid w:val="002D4CC1"/>
    <w:rsid w:val="003801DC"/>
    <w:rsid w:val="0039681B"/>
    <w:rsid w:val="003E6E16"/>
    <w:rsid w:val="0046385C"/>
    <w:rsid w:val="004B201F"/>
    <w:rsid w:val="004C4009"/>
    <w:rsid w:val="00517928"/>
    <w:rsid w:val="00573FC3"/>
    <w:rsid w:val="0063631D"/>
    <w:rsid w:val="00690B5E"/>
    <w:rsid w:val="0069108A"/>
    <w:rsid w:val="006D0F39"/>
    <w:rsid w:val="006E2728"/>
    <w:rsid w:val="006F27F2"/>
    <w:rsid w:val="007203C1"/>
    <w:rsid w:val="00732A55"/>
    <w:rsid w:val="00770EC8"/>
    <w:rsid w:val="00781C64"/>
    <w:rsid w:val="007948AC"/>
    <w:rsid w:val="007B1967"/>
    <w:rsid w:val="007B4121"/>
    <w:rsid w:val="007B4F39"/>
    <w:rsid w:val="007D225C"/>
    <w:rsid w:val="007E1C19"/>
    <w:rsid w:val="00806AA7"/>
    <w:rsid w:val="008470B2"/>
    <w:rsid w:val="008639E3"/>
    <w:rsid w:val="008A672D"/>
    <w:rsid w:val="008D477D"/>
    <w:rsid w:val="00926E92"/>
    <w:rsid w:val="00943A81"/>
    <w:rsid w:val="00991F3E"/>
    <w:rsid w:val="009D3FDF"/>
    <w:rsid w:val="009F7E9E"/>
    <w:rsid w:val="00A009CC"/>
    <w:rsid w:val="00A102F9"/>
    <w:rsid w:val="00A47274"/>
    <w:rsid w:val="00A50E32"/>
    <w:rsid w:val="00A57F94"/>
    <w:rsid w:val="00A96750"/>
    <w:rsid w:val="00AA7516"/>
    <w:rsid w:val="00AE18CF"/>
    <w:rsid w:val="00AF0379"/>
    <w:rsid w:val="00AF1513"/>
    <w:rsid w:val="00B55ACC"/>
    <w:rsid w:val="00BA344E"/>
    <w:rsid w:val="00C706F9"/>
    <w:rsid w:val="00C911AD"/>
    <w:rsid w:val="00CC3D98"/>
    <w:rsid w:val="00D2544F"/>
    <w:rsid w:val="00D35EC0"/>
    <w:rsid w:val="00D47379"/>
    <w:rsid w:val="00D503E8"/>
    <w:rsid w:val="00D74DD2"/>
    <w:rsid w:val="00DD45E2"/>
    <w:rsid w:val="00E14C12"/>
    <w:rsid w:val="00E34ADE"/>
    <w:rsid w:val="00E354EC"/>
    <w:rsid w:val="00E561CE"/>
    <w:rsid w:val="00E678B0"/>
    <w:rsid w:val="00E93FDF"/>
    <w:rsid w:val="00E95B6B"/>
    <w:rsid w:val="00EB0D64"/>
    <w:rsid w:val="00ED1308"/>
    <w:rsid w:val="00EE3B1B"/>
    <w:rsid w:val="00F04A14"/>
    <w:rsid w:val="00F3382F"/>
    <w:rsid w:val="00F9566F"/>
    <w:rsid w:val="00FB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#069"/>
    </o:shapedefaults>
    <o:shapelayout v:ext="edit">
      <o:idmap v:ext="edit" data="1"/>
    </o:shapelayout>
  </w:shapeDefaults>
  <w:decimalSymbol w:val="."/>
  <w:listSeparator w:val=","/>
  <w15:chartTrackingRefBased/>
  <w15:docId w15:val="{95D77482-DD36-4B60-A74C-2EA2FABA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ind w:left="90"/>
      <w:outlineLvl w:val="0"/>
    </w:pPr>
    <w:rPr>
      <w:rFonts w:ascii="CG Times" w:hAnsi="CG Times"/>
      <w:b/>
      <w:bCs/>
      <w:sz w:val="1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pPr>
      <w:widowControl/>
      <w:autoSpaceDE w:val="0"/>
      <w:autoSpaceDN w:val="0"/>
    </w:pPr>
    <w:rPr>
      <w:rFonts w:ascii="Times" w:hAnsi="Times"/>
      <w:snapToGrid/>
      <w:sz w:val="20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7948AC"/>
    <w:rPr>
      <w:rFonts w:ascii="Times" w:hAnsi="Times"/>
      <w:szCs w:val="24"/>
    </w:rPr>
  </w:style>
  <w:style w:type="paragraph" w:styleId="ListParagraph">
    <w:name w:val="List Paragraph"/>
    <w:basedOn w:val="Normal"/>
    <w:uiPriority w:val="34"/>
    <w:qFormat/>
    <w:rsid w:val="00943A81"/>
    <w:pPr>
      <w:ind w:left="720"/>
      <w:contextualSpacing/>
    </w:pPr>
  </w:style>
  <w:style w:type="paragraph" w:styleId="NoSpacing">
    <w:name w:val="No Spacing"/>
    <w:uiPriority w:val="1"/>
    <w:qFormat/>
    <w:rsid w:val="009F7E9E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3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cortina@ocair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John Wayne Airport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Commercial Permit Insurance Requirements</dc:title>
  <dc:subject/>
  <dc:creator>Hamatake, Ben [JWA]</dc:creator>
  <cp:keywords/>
  <dc:description/>
  <cp:lastModifiedBy>Hamatake, Ben [JWA]</cp:lastModifiedBy>
  <cp:revision>2</cp:revision>
  <cp:lastPrinted>2016-06-09T00:19:00Z</cp:lastPrinted>
  <dcterms:created xsi:type="dcterms:W3CDTF">2020-10-06T21:55:00Z</dcterms:created>
  <dcterms:modified xsi:type="dcterms:W3CDTF">2020-10-06T21:55:00Z</dcterms:modified>
</cp:coreProperties>
</file>